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4219" w:rsidRPr="00F27318" w:rsidRDefault="00F27318">
      <w:pPr>
        <w:rPr>
          <w:rFonts w:ascii="Times New Roman" w:hAnsi="Times New Roman" w:cs="Times New Roman"/>
          <w:b/>
          <w:sz w:val="32"/>
          <w:szCs w:val="24"/>
        </w:rPr>
      </w:pPr>
      <w:r w:rsidRPr="00F27318">
        <w:rPr>
          <w:rFonts w:ascii="Times New Roman" w:hAnsi="Times New Roman" w:cs="Times New Roman"/>
          <w:b/>
          <w:sz w:val="32"/>
          <w:szCs w:val="24"/>
        </w:rPr>
        <w:t>Photographs</w:t>
      </w:r>
    </w:p>
    <w:p w:rsidR="00F27318" w:rsidRDefault="00F27318" w:rsidP="00F27318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7318">
        <w:rPr>
          <w:rFonts w:ascii="Times New Roman" w:eastAsia="Times New Roman" w:hAnsi="Times New Roman" w:cs="Times New Roman"/>
          <w:sz w:val="24"/>
          <w:szCs w:val="24"/>
        </w:rPr>
        <w:t>Three pages of pi</w:t>
      </w:r>
      <w:r w:rsidRPr="00F27318">
        <w:rPr>
          <w:rFonts w:ascii="Times New Roman" w:eastAsia="Times New Roman" w:hAnsi="Times New Roman" w:cs="Times New Roman"/>
          <w:sz w:val="24"/>
          <w:szCs w:val="24"/>
        </w:rPr>
        <w:t>ctures for each project record. Page 1 photos should be of project involvement, Page 2 photos should be of leadership within project, and Page 3 photos should be of citizenship within the project.</w:t>
      </w:r>
    </w:p>
    <w:p w:rsidR="00F27318" w:rsidRDefault="00F27318" w:rsidP="00F27318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27318" w:rsidRDefault="00F27318" w:rsidP="00F27318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7318">
        <w:rPr>
          <w:rFonts w:ascii="Times New Roman" w:eastAsia="Times New Roman" w:hAnsi="Times New Roman" w:cs="Times New Roman"/>
          <w:sz w:val="24"/>
          <w:szCs w:val="24"/>
        </w:rPr>
        <w:t xml:space="preserve"> N</w:t>
      </w:r>
      <w:r w:rsidRPr="00F27318">
        <w:rPr>
          <w:rFonts w:ascii="Times New Roman" w:eastAsia="Times New Roman" w:hAnsi="Times New Roman" w:cs="Times New Roman"/>
          <w:sz w:val="24"/>
          <w:szCs w:val="24"/>
        </w:rPr>
        <w:t>o more t</w:t>
      </w:r>
      <w:r w:rsidRPr="00F27318">
        <w:rPr>
          <w:rFonts w:ascii="Times New Roman" w:eastAsia="Times New Roman" w:hAnsi="Times New Roman" w:cs="Times New Roman"/>
          <w:sz w:val="24"/>
          <w:szCs w:val="24"/>
        </w:rPr>
        <w:t>han six photos per page</w:t>
      </w:r>
      <w:r w:rsidRPr="00F27318">
        <w:rPr>
          <w:rFonts w:ascii="Times New Roman" w:eastAsia="Times New Roman" w:hAnsi="Times New Roman" w:cs="Times New Roman"/>
          <w:sz w:val="24"/>
          <w:szCs w:val="24"/>
        </w:rPr>
        <w:t xml:space="preserve">.  </w:t>
      </w:r>
    </w:p>
    <w:p w:rsidR="00F27318" w:rsidRDefault="00F27318" w:rsidP="00F27318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27318" w:rsidRDefault="00F27318" w:rsidP="00F27318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7318">
        <w:rPr>
          <w:rFonts w:ascii="Times New Roman" w:eastAsia="Times New Roman" w:hAnsi="Times New Roman" w:cs="Times New Roman"/>
          <w:sz w:val="24"/>
          <w:szCs w:val="24"/>
        </w:rPr>
        <w:t xml:space="preserve">Photos should be captioned and show project involvement, leadership and citizenship within the project area. </w:t>
      </w:r>
    </w:p>
    <w:p w:rsidR="00F27318" w:rsidRDefault="00F27318" w:rsidP="00F27318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7318">
        <w:rPr>
          <w:rFonts w:ascii="Times New Roman" w:eastAsia="Times New Roman" w:hAnsi="Times New Roman" w:cs="Times New Roman"/>
          <w:sz w:val="24"/>
          <w:szCs w:val="24"/>
        </w:rPr>
        <w:t xml:space="preserve">Photos should document all aspects of the project not just fair pictures. </w:t>
      </w:r>
    </w:p>
    <w:p w:rsidR="00F27318" w:rsidRDefault="00F27318" w:rsidP="00F27318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27318" w:rsidRPr="00F27318" w:rsidRDefault="00F27318" w:rsidP="00F27318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7318">
        <w:rPr>
          <w:rFonts w:ascii="Times New Roman" w:eastAsia="Times New Roman" w:hAnsi="Times New Roman" w:cs="Times New Roman"/>
          <w:sz w:val="24"/>
          <w:szCs w:val="24"/>
        </w:rPr>
        <w:t xml:space="preserve">Digital photos, computer generated photo pages, color photocopies and cropping are acceptable.  Photo paper or card stock is acceptable.  Photos cannot be hinged. </w:t>
      </w:r>
    </w:p>
    <w:p w:rsidR="00F27318" w:rsidRDefault="00F27318">
      <w:bookmarkStart w:id="0" w:name="_GoBack"/>
      <w:bookmarkEnd w:id="0"/>
    </w:p>
    <w:sectPr w:rsidR="00F273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zszQ1MzWwNDayNDBU0lEKTi0uzszPAykwrAUAzZCp/ywAAAA="/>
  </w:docVars>
  <w:rsids>
    <w:rsidRoot w:val="00F27318"/>
    <w:rsid w:val="00084219"/>
    <w:rsid w:val="00F273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87B139"/>
  <w15:chartTrackingRefBased/>
  <w15:docId w15:val="{237B5D89-78E3-4248-AEE2-CCE790A553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1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Townsend</dc:creator>
  <cp:keywords/>
  <dc:description/>
  <cp:lastModifiedBy>Katie Townsend</cp:lastModifiedBy>
  <cp:revision>1</cp:revision>
  <dcterms:created xsi:type="dcterms:W3CDTF">2019-08-07T16:39:00Z</dcterms:created>
  <dcterms:modified xsi:type="dcterms:W3CDTF">2019-08-07T16:42:00Z</dcterms:modified>
</cp:coreProperties>
</file>